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markdown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Costalago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november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5944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markdown</dc:title>
  <dc:creator>David Costalago</dc:creator>
  <dcterms:created xsi:type="dcterms:W3CDTF">2016-11-16T13:11:45Z</dcterms:created>
  <dcterms:modified xsi:type="dcterms:W3CDTF">2016-11-16T13:11:45Z</dcterms:modified>
</cp:coreProperties>
</file>